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Author"/>
      </w:pPr>
      <w:r>
        <w:t xml:space="preserve">Уткина Ал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основных навыков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 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-pavlovskaya-sw-1 настроить как VTP-клиенты, на интерфейсах указать 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последовательность команд из примера по конфигурации Trunk-порта настроим Trunk-порты на соответствующих интерфейсах всех коммутаторов:</w:t>
      </w:r>
    </w:p>
    <w:p>
      <w:pPr>
        <w:numPr>
          <w:ilvl w:val="0"/>
          <w:numId w:val="1002"/>
        </w:numPr>
      </w:pPr>
      <w:r>
        <w:t xml:space="preserve">msk-pavlovskaya-adutkina-sw-1 Fa0/24 (рис. 1),</w:t>
      </w:r>
    </w:p>
    <w:p>
      <w:pPr>
        <w:numPr>
          <w:ilvl w:val="0"/>
          <w:numId w:val="1002"/>
        </w:numPr>
      </w:pPr>
      <w:r>
        <w:t xml:space="preserve">msk-donskaya-adutkina-sw-1 Fa0/1, Gig0/1, Gig0/2 (рис. 2),</w:t>
      </w:r>
    </w:p>
    <w:p>
      <w:pPr>
        <w:numPr>
          <w:ilvl w:val="0"/>
          <w:numId w:val="1002"/>
        </w:numPr>
      </w:pPr>
      <w:r>
        <w:t xml:space="preserve">msk-donskaya-adutkina-sw-2 Gig0/1, Gig0/2 (рис. 3),</w:t>
      </w:r>
    </w:p>
    <w:p>
      <w:pPr>
        <w:numPr>
          <w:ilvl w:val="0"/>
          <w:numId w:val="1002"/>
        </w:numPr>
      </w:pPr>
      <w:r>
        <w:t xml:space="preserve">msk-donskaya-adutkina-sw-3 Gig0/1 (рис. 4),</w:t>
      </w:r>
    </w:p>
    <w:p>
      <w:pPr>
        <w:numPr>
          <w:ilvl w:val="0"/>
          <w:numId w:val="1002"/>
        </w:numPr>
      </w:pPr>
      <w:r>
        <w:t xml:space="preserve">msk-donskaya-adutkina-sw-4 Gig0/1 (рис. 5).</w:t>
      </w:r>
    </w:p>
    <w:bookmarkStart w:id="25" w:name="fig:001"/>
    <w:p>
      <w:pPr>
        <w:pStyle w:val="CaptionedFigure"/>
      </w:pPr>
      <w:r>
        <w:drawing>
          <wp:inline>
            <wp:extent cx="3733800" cy="1587398"/>
            <wp:effectExtent b="0" l="0" r="0" t="0"/>
            <wp:docPr descr="Рис. 1: Конфигурация Trunk-портов msk-pavlovskaya-adutkina-sw-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Trunk-портов msk-pavlovskaya-adutkina-sw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554577"/>
            <wp:effectExtent b="0" l="0" r="0" t="0"/>
            <wp:docPr descr="Рис. 2: Конфигурация Trunk-портов msk-donskaya-adutkina-sw-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Trunk-портов msk-donskaya-adutkina-sw-1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536246"/>
            <wp:effectExtent b="0" l="0" r="0" t="0"/>
            <wp:docPr descr="Рис. 3: Конфигурация Trunk-портов msk-donskaya-adutkina-sw-2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Trunk-портов msk-donskaya-adutkina-sw-2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57528"/>
            <wp:effectExtent b="0" l="0" r="0" t="0"/>
            <wp:docPr descr="Рис. 4: Конфигурация Trunk-портов msk-donskaya-adutkina-sw-3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Trunk-портов msk-donskaya-adutkina-sw-3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266797"/>
            <wp:effectExtent b="0" l="0" r="0" t="0"/>
            <wp:docPr descr="Рис. 5: Конфигурация Trunk-портов msk-donskaya-adutkina-sw-4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Trunk-портов msk-donskaya-adutkina-sw-4</w:t>
      </w:r>
    </w:p>
    <w:bookmarkEnd w:id="41"/>
    <w:p>
      <w:pPr>
        <w:pStyle w:val="BodyText"/>
      </w:pPr>
      <w:r>
        <w:t xml:space="preserve">Используя последовательность команд по конфигурации VTP, настроим коммутатор msk-donskaya-adutkina-sw-1 как VTP-сервер и пропишем на нём номера и названия VLAN (рис. 6).</w:t>
      </w:r>
    </w:p>
    <w:bookmarkStart w:id="45" w:name="fig:006"/>
    <w:p>
      <w:pPr>
        <w:pStyle w:val="CaptionedFigure"/>
      </w:pPr>
      <w:r>
        <w:drawing>
          <wp:inline>
            <wp:extent cx="3733800" cy="3674127"/>
            <wp:effectExtent b="0" l="0" r="0" t="0"/>
            <wp:docPr descr="Рис. 6: Насторойка msk-donskaya-adutkina-sw-1 как VTP-серв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оройка msk-donskaya-adutkina-sw-1 как VTP-сервер</w:t>
      </w:r>
    </w:p>
    <w:bookmarkEnd w:id="45"/>
    <w:p>
      <w:pPr>
        <w:pStyle w:val="BodyText"/>
      </w:pPr>
      <w:r>
        <w:t xml:space="preserve">Используя последовательность команд по конфигурации диапазонов портов, настроим остальные коммутаторы как VTP-клиенты и на интерфейсах укажем принадлежность к VLAN:</w:t>
      </w:r>
    </w:p>
    <w:p>
      <w:pPr>
        <w:numPr>
          <w:ilvl w:val="0"/>
          <w:numId w:val="1003"/>
        </w:numPr>
      </w:pPr>
      <w:r>
        <w:t xml:space="preserve">msk-pavlovskaya-adutkina-sw-1 dk-101, other-104 (рис. 7),</w:t>
      </w:r>
    </w:p>
    <w:p>
      <w:pPr>
        <w:numPr>
          <w:ilvl w:val="0"/>
          <w:numId w:val="1003"/>
        </w:numPr>
      </w:pPr>
      <w:r>
        <w:t xml:space="preserve">msk-donskaya-adutkina-sw-2 web,file-3 (рис. 8),</w:t>
      </w:r>
    </w:p>
    <w:p>
      <w:pPr>
        <w:numPr>
          <w:ilvl w:val="0"/>
          <w:numId w:val="1003"/>
        </w:numPr>
      </w:pPr>
      <w:r>
        <w:t xml:space="preserve">msk-donskaya-adutkina-sw-3 mail-3 (рис. 9),</w:t>
      </w:r>
    </w:p>
    <w:p>
      <w:pPr>
        <w:numPr>
          <w:ilvl w:val="0"/>
          <w:numId w:val="1003"/>
        </w:numPr>
      </w:pPr>
      <w:r>
        <w:t xml:space="preserve">msk-donskaya-adutkina-sw-4 dk-101, dep-102, adm-103, other-104 (рис. 10).</w:t>
      </w:r>
    </w:p>
    <w:bookmarkStart w:id="49" w:name="fig:007"/>
    <w:p>
      <w:pPr>
        <w:pStyle w:val="CaptionedFigure"/>
      </w:pPr>
      <w:r>
        <w:drawing>
          <wp:inline>
            <wp:extent cx="3733800" cy="1352702"/>
            <wp:effectExtent b="0" l="0" r="0" t="0"/>
            <wp:docPr descr="Рис. 7: Настройка msk-pavlovskaya-adutkina-sw-1 как VTP-клиен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msk-pavlovskaya-adutkina-sw-1 как VTP-клиент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860499"/>
            <wp:effectExtent b="0" l="0" r="0" t="0"/>
            <wp:docPr descr="Рис. 8: Настройка msk-donskaya-adutkina-sw-2 как VTP-клиент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msk-donskaya-adutkina-sw-2 как VTP-клиент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800758"/>
            <wp:effectExtent b="0" l="0" r="0" t="0"/>
            <wp:docPr descr="Рис. 9: Настройка msk-donskaya-adutkina-sw-3 как VTP-клиент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msk-donskaya-adutkina-sw-3 как VTP-клиент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3566806"/>
            <wp:effectExtent b="0" l="0" r="0" t="0"/>
            <wp:docPr descr="Рис. 10: Настройка msk-donskaya-adutkina-sw-4 как VTP-клиент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msk-donskaya-adutkina-sw-4 как VTP-клиент</w:t>
      </w:r>
    </w:p>
    <w:bookmarkEnd w:id="61"/>
    <w:p>
      <w:pPr>
        <w:pStyle w:val="BodyText"/>
      </w:pPr>
      <w:r>
        <w:t xml:space="preserve">После указания статических IP-адресов на оконечных устройствах проверим с помощью команды ping доступность устройств, принадлежащих одному VLAN, и недоступность устройств, принадлежащих разным VLAN (рис. 11). Мы видим, что пакеты данных передать не удалось, а значит что-то было настроено не правильно, возможно, при подключении оконечных устройств.</w:t>
      </w:r>
    </w:p>
    <w:bookmarkStart w:id="65" w:name="fig:011"/>
    <w:p>
      <w:pPr>
        <w:pStyle w:val="CaptionedFigure"/>
      </w:pPr>
      <w:r>
        <w:drawing>
          <wp:inline>
            <wp:extent cx="3733800" cy="1999271"/>
            <wp:effectExtent b="0" l="0" r="0" t="0"/>
            <wp:docPr descr="Рис. 11: Проверка соединения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единения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по настройке VLAN на коммутаторах сети.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Уткина Алина Дмитриевна</dc:creator>
  <dc:language>ru-RU</dc:language>
  <cp:keywords/>
  <dcterms:created xsi:type="dcterms:W3CDTF">2025-06-18T17:34:20Z</dcterms:created>
  <dcterms:modified xsi:type="dcterms:W3CDTF">2025-06-18T17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ans</vt:lpwstr>
  </property>
  <property fmtid="{D5CDD505-2E9C-101B-9397-08002B2CF9AE}" pid="60" name="mainfontoptions">
    <vt:lpwstr>Ligatures=TeX</vt:lpwstr>
  </property>
  <property fmtid="{D5CDD505-2E9C-101B-9397-08002B2CF9AE}" pid="61" name="monofont">
    <vt:lpwstr>PT Sans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ans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